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a2c8c9ea3ef06e77e9f6739aea6b28493b3bf8"/>
    <w:p>
      <w:pPr>
        <w:pStyle w:val="Heading2"/>
      </w:pPr>
      <w:r>
        <w:t xml:space="preserve">Where can I view the RapidPlan User Manual?</w:t>
      </w:r>
    </w:p>
    <w:p>
      <w:pPr>
        <w:pStyle w:val="FirstParagraph"/>
      </w:pPr>
      <w:r>
        <w:t xml:space="preserve">The User Manual for RapidPlan can be viewe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apidplan.net/webinstall/manual/rapidpla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pidplan.net/webinstall/manual/rapidpla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